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911C8" w14:textId="77777777" w:rsidR="006800ED" w:rsidRPr="006800ED" w:rsidRDefault="006800ED" w:rsidP="006800ED">
      <w:pPr>
        <w:rPr>
          <w:b/>
          <w:bCs/>
        </w:rPr>
      </w:pPr>
      <w:r w:rsidRPr="006800ED">
        <w:rPr>
          <w:b/>
          <w:bCs/>
        </w:rPr>
        <w:t>Week 4 Dag 5</w:t>
      </w:r>
    </w:p>
    <w:p w14:paraId="3A2BFC80" w14:textId="77777777" w:rsidR="006800ED" w:rsidRDefault="006800ED" w:rsidP="006800ED"/>
    <w:p w14:paraId="448281FB" w14:textId="77777777" w:rsidR="006800ED" w:rsidRDefault="006800ED" w:rsidP="006800ED">
      <w:r>
        <w:t>Jy het moontlik begin aanvoel dat daar ‘n verskuiwing is in ons oefeninge.  Ons die fokus nou al meer om die rykdom van die lewe in elke moment te ontgin.  Verlede week het ons oor die hantering van pyn en swaarkry nagedink. Woensdag verwonder ons ons oor die wonder van die lewe!</w:t>
      </w:r>
    </w:p>
    <w:p w14:paraId="5DC15EF6" w14:textId="77777777" w:rsidR="006800ED" w:rsidRDefault="006800ED" w:rsidP="006800ED"/>
    <w:p w14:paraId="5E64E8F8" w14:textId="77777777" w:rsidR="006800ED" w:rsidRDefault="006800ED" w:rsidP="006800ED">
      <w:r>
        <w:t xml:space="preserve">1 </w:t>
      </w:r>
      <w:proofErr w:type="spellStart"/>
      <w:r>
        <w:t>Klankmeditasie</w:t>
      </w:r>
      <w:proofErr w:type="spellEnd"/>
    </w:p>
    <w:p w14:paraId="604A579F" w14:textId="77777777" w:rsidR="006800ED" w:rsidRDefault="006800ED" w:rsidP="006800ED"/>
    <w:p w14:paraId="1F104D53" w14:textId="77777777" w:rsidR="006800ED" w:rsidRDefault="006800ED" w:rsidP="006800ED">
      <w:r>
        <w:t xml:space="preserve">Maak iewers vandag tyd vir ‘n interessante </w:t>
      </w:r>
      <w:proofErr w:type="spellStart"/>
      <w:r>
        <w:t>klankmeditasie</w:t>
      </w:r>
      <w:proofErr w:type="spellEnd"/>
      <w:r>
        <w:t xml:space="preserve">. Ons het gister na musiek geluister. Vandag gaan ons oop vir die musiek om ons!  Die meditasie werk presies soos ‘n </w:t>
      </w:r>
      <w:proofErr w:type="spellStart"/>
      <w:r>
        <w:t>asemhalingsmeditasie</w:t>
      </w:r>
      <w:proofErr w:type="spellEnd"/>
      <w:r>
        <w:t xml:space="preserve">, dis net dat jou fokus op klanke is, </w:t>
      </w:r>
      <w:proofErr w:type="spellStart"/>
      <w:r>
        <w:t>ipv</w:t>
      </w:r>
      <w:proofErr w:type="spellEnd"/>
      <w:r>
        <w:t xml:space="preserve"> asemhaling. </w:t>
      </w:r>
    </w:p>
    <w:p w14:paraId="4F732578" w14:textId="77777777" w:rsidR="006800ED" w:rsidRDefault="006800ED" w:rsidP="006800ED"/>
    <w:p w14:paraId="0F714EE7" w14:textId="77777777" w:rsidR="006800ED" w:rsidRDefault="006800ED" w:rsidP="006800ED">
      <w:r>
        <w:t>* Begin met die Fondasie Meditasie (Spasie, Postuur, Intensie, Blaaskans (3x), Fondasie verbind.</w:t>
      </w:r>
    </w:p>
    <w:p w14:paraId="08ECB363" w14:textId="77777777" w:rsidR="006800ED" w:rsidRDefault="006800ED" w:rsidP="006800ED">
      <w:r>
        <w:t>* Met oë verkieslik toe, fokus eers op klanke naby aan jou. Probeer om net eers die klanke te hoor met so min klassifikasie en identifisering as moontlik. Net die rou klanke asof jy dit die eerste keer hoor.</w:t>
      </w:r>
    </w:p>
    <w:p w14:paraId="7BAA8AAB" w14:textId="77777777" w:rsidR="006800ED" w:rsidRDefault="006800ED" w:rsidP="006800ED">
      <w:r>
        <w:t>* As daar stiltes is, luister na die stilte.</w:t>
      </w:r>
    </w:p>
    <w:p w14:paraId="5896BAAE" w14:textId="77777777" w:rsidR="006800ED" w:rsidRDefault="006800ED" w:rsidP="006800ED">
      <w:r>
        <w:t xml:space="preserve">* As jy agterkom dat sekere klanke jou irriteer soos hond wat blaf, stofsuier of blaar blaser, kyk of jy dit net kan laat gaan sonder om teen die frustrasie te veg. </w:t>
      </w:r>
    </w:p>
    <w:p w14:paraId="29848918" w14:textId="77777777" w:rsidR="006800ED" w:rsidRDefault="006800ED" w:rsidP="006800ED">
      <w:r>
        <w:t xml:space="preserve">* Probeer ook so sag wees met jou eie gedagte-geraas en emosionele geraas.  </w:t>
      </w:r>
    </w:p>
    <w:p w14:paraId="5C8C1610" w14:textId="77777777" w:rsidR="006800ED" w:rsidRDefault="006800ED" w:rsidP="006800ED">
      <w:r>
        <w:t>* Skuif nou die aandag na klanke wat verder is. Bring net telkens die aandag terug na luister, as jou aandag begin dwaal.</w:t>
      </w:r>
    </w:p>
    <w:p w14:paraId="0537546F" w14:textId="77777777" w:rsidR="006800ED" w:rsidRDefault="006800ED" w:rsidP="006800ED">
      <w:r>
        <w:t>* Geniet die oefening :)</w:t>
      </w:r>
    </w:p>
    <w:p w14:paraId="36AEDA07" w14:textId="77777777" w:rsidR="006800ED" w:rsidRDefault="006800ED" w:rsidP="006800ED"/>
    <w:p w14:paraId="6CEEFEC1" w14:textId="77777777" w:rsidR="006800ED" w:rsidRDefault="006800ED" w:rsidP="006800ED">
      <w:r>
        <w:t>2 Gewoontes Laat Vaar</w:t>
      </w:r>
    </w:p>
    <w:p w14:paraId="27B02581" w14:textId="77777777" w:rsidR="006800ED" w:rsidRDefault="006800ED" w:rsidP="006800ED"/>
    <w:p w14:paraId="2B9B9537" w14:textId="77777777" w:rsidR="006800ED" w:rsidRDefault="006800ED" w:rsidP="006800ED">
      <w:r>
        <w:t xml:space="preserve">Een van die praktiese oefeninge van Mindfulness deur die dag is die </w:t>
      </w:r>
      <w:proofErr w:type="spellStart"/>
      <w:r>
        <w:t>sg</w:t>
      </w:r>
      <w:proofErr w:type="spellEnd"/>
      <w:r>
        <w:t xml:space="preserve"> “</w:t>
      </w:r>
      <w:proofErr w:type="spellStart"/>
      <w:r>
        <w:t>Habit</w:t>
      </w:r>
      <w:proofErr w:type="spellEnd"/>
      <w:r>
        <w:t xml:space="preserve"> </w:t>
      </w:r>
      <w:proofErr w:type="spellStart"/>
      <w:r>
        <w:t>Releaser</w:t>
      </w:r>
      <w:proofErr w:type="spellEnd"/>
      <w:r>
        <w:t>”. Dit is ‘n baie interessante oefening as jy fyn oplet wat gebeur wanneer jy gewoontes verander.</w:t>
      </w:r>
    </w:p>
    <w:p w14:paraId="0AB8202C" w14:textId="77777777" w:rsidR="006800ED" w:rsidRDefault="006800ED" w:rsidP="006800ED"/>
    <w:p w14:paraId="54B6EC82" w14:textId="77777777" w:rsidR="006800ED" w:rsidRDefault="006800ED" w:rsidP="006800ED">
      <w:r>
        <w:t>1 Sit op ‘n ander stoel in die huis, koffiewinkel of by die werk as wat jy gewoonlik sit.</w:t>
      </w:r>
    </w:p>
    <w:p w14:paraId="089C1DBB" w14:textId="77777777" w:rsidR="006800ED" w:rsidRDefault="006800ED" w:rsidP="006800ED"/>
    <w:p w14:paraId="682D54FD" w14:textId="77777777" w:rsidR="006800ED" w:rsidRDefault="006800ED" w:rsidP="006800ED">
      <w:r>
        <w:t>2 Ry ‘n ander pad werk toe of winkel toe. Kyk of die dagdromery net effens minder is as jy ‘n minder bekende pad ry.</w:t>
      </w:r>
    </w:p>
    <w:p w14:paraId="2E2267BF" w14:textId="77777777" w:rsidR="006800ED" w:rsidRDefault="006800ED" w:rsidP="006800ED"/>
    <w:p w14:paraId="78F2CB32" w14:textId="77777777" w:rsidR="006800ED" w:rsidRDefault="006800ED" w:rsidP="006800ED">
      <w:r>
        <w:t xml:space="preserve">3 Borsel jou tande met die ander </w:t>
      </w:r>
      <w:proofErr w:type="spellStart"/>
      <w:r>
        <w:t>hand.</w:t>
      </w:r>
      <w:proofErr w:type="spellEnd"/>
      <w:r>
        <w:t xml:space="preserve"> Terloops hierdie oefening is ook goed vir jou brein se oorkruis korteks.</w:t>
      </w:r>
    </w:p>
    <w:p w14:paraId="156A41F1" w14:textId="77777777" w:rsidR="006800ED" w:rsidRDefault="006800ED" w:rsidP="006800ED"/>
    <w:p w14:paraId="287068EF" w14:textId="77777777" w:rsidR="006800ED" w:rsidRDefault="006800ED" w:rsidP="006800ED">
      <w:r>
        <w:t xml:space="preserve">4 Plaas ‘n boek twee langs die TV se afstandbeheer. Kyk of jy soms net die boek optel </w:t>
      </w:r>
      <w:proofErr w:type="spellStart"/>
      <w:r>
        <w:t>ipv</w:t>
      </w:r>
      <w:proofErr w:type="spellEnd"/>
      <w:r>
        <w:t xml:space="preserve"> die afstandbeheer. Of wat van net so paar inkleurpotlode en skoon vel wit papier?</w:t>
      </w:r>
    </w:p>
    <w:p w14:paraId="7B765D01" w14:textId="77777777" w:rsidR="006800ED" w:rsidRDefault="006800ED" w:rsidP="006800ED"/>
    <w:p w14:paraId="06DAFACF" w14:textId="77777777" w:rsidR="006800ED" w:rsidRDefault="006800ED" w:rsidP="006800ED">
      <w:r>
        <w:t>5 Gaan stap op ‘n nuwe paadjie as wat jy gewoonlik stap.</w:t>
      </w:r>
    </w:p>
    <w:p w14:paraId="19D48C07" w14:textId="77777777" w:rsidR="006800ED" w:rsidRDefault="006800ED" w:rsidP="006800ED"/>
    <w:p w14:paraId="0A0C9E32" w14:textId="77777777" w:rsidR="006800ED" w:rsidRDefault="006800ED" w:rsidP="006800ED">
      <w:r>
        <w:t xml:space="preserve">VIDEO (New </w:t>
      </w:r>
      <w:proofErr w:type="spellStart"/>
      <w:r>
        <w:t>Morning</w:t>
      </w:r>
      <w:proofErr w:type="spellEnd"/>
      <w:r>
        <w:t>):</w:t>
      </w:r>
    </w:p>
    <w:p w14:paraId="211D99BD" w14:textId="77777777" w:rsidR="006800ED" w:rsidRDefault="006800ED" w:rsidP="006800ED">
      <w:r>
        <w:t>“</w:t>
      </w:r>
      <w:proofErr w:type="spellStart"/>
      <w:r>
        <w:t>Renew</w:t>
      </w:r>
      <w:proofErr w:type="spellEnd"/>
      <w:r>
        <w:t xml:space="preserve">, </w:t>
      </w:r>
      <w:proofErr w:type="spellStart"/>
      <w:r>
        <w:t>release</w:t>
      </w:r>
      <w:proofErr w:type="spellEnd"/>
      <w:r>
        <w:t xml:space="preserve">, let </w:t>
      </w:r>
      <w:proofErr w:type="spellStart"/>
      <w:r>
        <w:t>go</w:t>
      </w:r>
      <w:proofErr w:type="spellEnd"/>
      <w:r>
        <w:t xml:space="preserve">. </w:t>
      </w:r>
      <w:proofErr w:type="spellStart"/>
      <w:r>
        <w:t>Yesterday’s</w:t>
      </w:r>
      <w:proofErr w:type="spellEnd"/>
      <w:r>
        <w:t xml:space="preserve"> </w:t>
      </w:r>
      <w:proofErr w:type="spellStart"/>
      <w:r>
        <w:t>gone</w:t>
      </w:r>
      <w:proofErr w:type="spellEnd"/>
      <w:r>
        <w:t xml:space="preserve">. </w:t>
      </w:r>
      <w:proofErr w:type="spellStart"/>
      <w:r>
        <w:t>There’s</w:t>
      </w:r>
      <w:proofErr w:type="spellEnd"/>
      <w:r>
        <w:t xml:space="preserve"> </w:t>
      </w:r>
      <w:proofErr w:type="spellStart"/>
      <w:r>
        <w:t>nothing</w:t>
      </w:r>
      <w:proofErr w:type="spellEnd"/>
      <w:r>
        <w:t xml:space="preserve"> </w:t>
      </w:r>
      <w:proofErr w:type="spellStart"/>
      <w:r>
        <w:t>you</w:t>
      </w:r>
      <w:proofErr w:type="spellEnd"/>
      <w:r>
        <w:t xml:space="preserve"> </w:t>
      </w:r>
      <w:proofErr w:type="spellStart"/>
      <w:r>
        <w:t>can</w:t>
      </w:r>
      <w:proofErr w:type="spellEnd"/>
      <w:r>
        <w:t xml:space="preserve"> do </w:t>
      </w:r>
      <w:proofErr w:type="spellStart"/>
      <w:r>
        <w:t>to</w:t>
      </w:r>
      <w:proofErr w:type="spellEnd"/>
      <w:r>
        <w:t xml:space="preserve"> bring </w:t>
      </w:r>
      <w:proofErr w:type="spellStart"/>
      <w:r>
        <w:t>it</w:t>
      </w:r>
      <w:proofErr w:type="spellEnd"/>
      <w:r>
        <w:t xml:space="preserve"> </w:t>
      </w:r>
      <w:proofErr w:type="spellStart"/>
      <w:r>
        <w:t>back</w:t>
      </w:r>
      <w:proofErr w:type="spellEnd"/>
      <w:r>
        <w:t xml:space="preserve">. </w:t>
      </w:r>
      <w:proofErr w:type="spellStart"/>
      <w:r>
        <w:t>You</w:t>
      </w:r>
      <w:proofErr w:type="spellEnd"/>
      <w:r>
        <w:t xml:space="preserve"> </w:t>
      </w:r>
      <w:proofErr w:type="spellStart"/>
      <w:r>
        <w:t>can’t</w:t>
      </w:r>
      <w:proofErr w:type="spellEnd"/>
      <w:r>
        <w:t xml:space="preserve"> “</w:t>
      </w:r>
      <w:proofErr w:type="spellStart"/>
      <w:r>
        <w:t>should’ve</w:t>
      </w:r>
      <w:proofErr w:type="spellEnd"/>
      <w:r>
        <w:t xml:space="preserve">” </w:t>
      </w:r>
      <w:proofErr w:type="spellStart"/>
      <w:r>
        <w:t>done</w:t>
      </w:r>
      <w:proofErr w:type="spellEnd"/>
      <w:r>
        <w:t xml:space="preserve"> </w:t>
      </w:r>
      <w:proofErr w:type="spellStart"/>
      <w:r>
        <w:t>something</w:t>
      </w:r>
      <w:proofErr w:type="spellEnd"/>
      <w:r>
        <w:t xml:space="preserve">. </w:t>
      </w:r>
      <w:proofErr w:type="spellStart"/>
      <w:r>
        <w:t>You</w:t>
      </w:r>
      <w:proofErr w:type="spellEnd"/>
      <w:r>
        <w:t xml:space="preserve"> </w:t>
      </w:r>
      <w:proofErr w:type="spellStart"/>
      <w:r>
        <w:t>can</w:t>
      </w:r>
      <w:proofErr w:type="spellEnd"/>
      <w:r>
        <w:t xml:space="preserve"> </w:t>
      </w:r>
      <w:proofErr w:type="spellStart"/>
      <w:r>
        <w:t>only</w:t>
      </w:r>
      <w:proofErr w:type="spellEnd"/>
      <w:r>
        <w:t xml:space="preserve"> DO </w:t>
      </w:r>
      <w:proofErr w:type="spellStart"/>
      <w:r>
        <w:t>something</w:t>
      </w:r>
      <w:proofErr w:type="spellEnd"/>
      <w:r>
        <w:t xml:space="preserve">. </w:t>
      </w:r>
      <w:proofErr w:type="spellStart"/>
      <w:r>
        <w:t>Renew</w:t>
      </w:r>
      <w:proofErr w:type="spellEnd"/>
      <w:r>
        <w:t xml:space="preserve"> </w:t>
      </w:r>
      <w:proofErr w:type="spellStart"/>
      <w:r>
        <w:t>yourself</w:t>
      </w:r>
      <w:proofErr w:type="spellEnd"/>
      <w:r>
        <w:t xml:space="preserve">. </w:t>
      </w:r>
      <w:proofErr w:type="spellStart"/>
      <w:r>
        <w:t>Release</w:t>
      </w:r>
      <w:proofErr w:type="spellEnd"/>
      <w:r>
        <w:t xml:space="preserve"> </w:t>
      </w:r>
      <w:proofErr w:type="spellStart"/>
      <w:r>
        <w:t>that</w:t>
      </w:r>
      <w:proofErr w:type="spellEnd"/>
      <w:r>
        <w:t xml:space="preserve"> </w:t>
      </w:r>
      <w:proofErr w:type="spellStart"/>
      <w:r>
        <w:t>attachment</w:t>
      </w:r>
      <w:proofErr w:type="spellEnd"/>
      <w:r>
        <w:t xml:space="preserve">. </w:t>
      </w:r>
      <w:proofErr w:type="spellStart"/>
      <w:r>
        <w:t>Today</w:t>
      </w:r>
      <w:proofErr w:type="spellEnd"/>
      <w:r>
        <w:t xml:space="preserve"> is a </w:t>
      </w:r>
      <w:proofErr w:type="spellStart"/>
      <w:r>
        <w:t>new</w:t>
      </w:r>
      <w:proofErr w:type="spellEnd"/>
      <w:r>
        <w:t xml:space="preserve"> </w:t>
      </w:r>
      <w:proofErr w:type="spellStart"/>
      <w:r>
        <w:t>day</w:t>
      </w:r>
      <w:proofErr w:type="spellEnd"/>
      <w:r>
        <w:t xml:space="preserve">!”  ― Steve </w:t>
      </w:r>
      <w:proofErr w:type="spellStart"/>
      <w:r>
        <w:t>Maraboli</w:t>
      </w:r>
      <w:proofErr w:type="spellEnd"/>
      <w:r>
        <w:t xml:space="preserve">, </w:t>
      </w:r>
      <w:proofErr w:type="spellStart"/>
      <w:r>
        <w:t>Unapologetically</w:t>
      </w:r>
      <w:proofErr w:type="spellEnd"/>
      <w:r>
        <w:t xml:space="preserve"> </w:t>
      </w:r>
      <w:proofErr w:type="spellStart"/>
      <w:r>
        <w:t>You</w:t>
      </w:r>
      <w:proofErr w:type="spellEnd"/>
      <w:r>
        <w:t xml:space="preserve">: </w:t>
      </w:r>
      <w:proofErr w:type="spellStart"/>
      <w:r>
        <w:t>Reflections</w:t>
      </w:r>
      <w:proofErr w:type="spellEnd"/>
      <w:r>
        <w:t xml:space="preserve"> </w:t>
      </w:r>
      <w:proofErr w:type="spellStart"/>
      <w:r>
        <w:t>on</w:t>
      </w:r>
      <w:proofErr w:type="spellEnd"/>
      <w:r>
        <w:t xml:space="preserve"> </w:t>
      </w:r>
      <w:proofErr w:type="spellStart"/>
      <w:r>
        <w:t>Life</w:t>
      </w:r>
      <w:proofErr w:type="spellEnd"/>
      <w:r>
        <w:t xml:space="preserve"> </w:t>
      </w:r>
      <w:proofErr w:type="spellStart"/>
      <w:r>
        <w:t>and</w:t>
      </w:r>
      <w:proofErr w:type="spellEnd"/>
      <w:r>
        <w:t xml:space="preserve"> </w:t>
      </w:r>
      <w:proofErr w:type="spellStart"/>
      <w:r>
        <w:t>the</w:t>
      </w:r>
      <w:proofErr w:type="spellEnd"/>
      <w:r>
        <w:t xml:space="preserve"> Human </w:t>
      </w:r>
      <w:proofErr w:type="spellStart"/>
      <w:r>
        <w:t>Experience</w:t>
      </w:r>
      <w:proofErr w:type="spellEnd"/>
    </w:p>
    <w:p w14:paraId="079FBCA2" w14:textId="77777777" w:rsidR="006800ED" w:rsidRDefault="006800ED" w:rsidP="006800ED"/>
    <w:p w14:paraId="16144595" w14:textId="77777777" w:rsidR="006800ED" w:rsidRDefault="006800ED" w:rsidP="006800ED"/>
    <w:p w14:paraId="3220CD90" w14:textId="22BE177C" w:rsidR="003206AE" w:rsidRPr="006800ED" w:rsidRDefault="006800ED" w:rsidP="006800ED">
      <w:r>
        <w:t>Opgeneemde klank meditasie</w:t>
      </w:r>
    </w:p>
    <w:sectPr w:rsidR="003206AE" w:rsidRPr="006800ED"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jcyMDAwtTQ3NrFQ0lEKTi0uzszPAykwrgUAerXhfiwAAAA="/>
  </w:docVars>
  <w:rsids>
    <w:rsidRoot w:val="00481AE9"/>
    <w:rsid w:val="000A00FA"/>
    <w:rsid w:val="001C2B24"/>
    <w:rsid w:val="00306A34"/>
    <w:rsid w:val="003206AE"/>
    <w:rsid w:val="00481AE9"/>
    <w:rsid w:val="00582F9F"/>
    <w:rsid w:val="006800ED"/>
    <w:rsid w:val="00823D02"/>
    <w:rsid w:val="00854556"/>
    <w:rsid w:val="009734F4"/>
    <w:rsid w:val="00AB164B"/>
    <w:rsid w:val="00B26998"/>
    <w:rsid w:val="00DD1433"/>
    <w:rsid w:val="00F00070"/>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E8C31"/>
  <w15:chartTrackingRefBased/>
  <w15:docId w15:val="{8BA36CFB-6FE6-4E15-88DB-36CECDF1C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81AE9"/>
    <w:rPr>
      <w:color w:val="0000FF"/>
      <w:u w:val="single"/>
    </w:rPr>
  </w:style>
  <w:style w:type="paragraph" w:styleId="BodyText">
    <w:name w:val="Body Text"/>
    <w:basedOn w:val="Normal"/>
    <w:link w:val="BodyTextChar"/>
    <w:rsid w:val="00F00070"/>
    <w:pPr>
      <w:spacing w:after="1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F0007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8</cp:revision>
  <dcterms:created xsi:type="dcterms:W3CDTF">2021-07-12T04:19:00Z</dcterms:created>
  <dcterms:modified xsi:type="dcterms:W3CDTF">2021-07-12T07:15:00Z</dcterms:modified>
</cp:coreProperties>
</file>